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p>
    <w:bookmarkStart w:id="21" w:name="cover-letter"/>
    <w:p>
      <w:pPr>
        <w:pStyle w:val="Heading2"/>
      </w:pPr>
      <w:r>
        <w:t xml:space="preserve">Cover Letter</w:t>
      </w:r>
    </w:p>
    <w:p>
      <w:pPr>
        <w:pStyle w:val="FirstParagraph"/>
      </w:pPr>
      <w:r>
        <w:rPr>
          <w:bCs/>
          <w:b/>
        </w:rPr>
        <w:t xml:space="preserve">John Doe</w:t>
      </w:r>
      <w:r>
        <w:br/>
      </w:r>
      <w:r>
        <w:t xml:space="preserve">123 Main Street</w:t>
      </w:r>
      <w:r>
        <w:br/>
      </w:r>
      <w:r>
        <w:t xml:space="preserve">New York, NY 10001</w:t>
      </w:r>
      <w:r>
        <w:br/>
      </w:r>
      <w:r>
        <w:t xml:space="preserve">johndoe@email.com | (555) 123-4567</w:t>
      </w:r>
    </w:p>
    <w:p>
      <w:pPr>
        <w:pStyle w:val="BodyText"/>
      </w:pPr>
      <w:r>
        <w:t xml:space="preserve">April 5, 2024</w:t>
      </w:r>
    </w:p>
    <w:p>
      <w:pPr>
        <w:pStyle w:val="BodyText"/>
      </w:pPr>
      <w:r>
        <w:rPr>
          <w:bCs/>
          <w:b/>
        </w:rPr>
        <w:t xml:space="preserve">Ms. Jane Smith</w:t>
      </w:r>
      <w:r>
        <w:br/>
      </w:r>
      <w:r>
        <w:rPr>
          <w:bCs/>
          <w:b/>
        </w:rPr>
        <w:t xml:space="preserve">Hiring Manager</w:t>
      </w:r>
      <w:r>
        <w:br/>
      </w:r>
      <w:r>
        <w:rPr>
          <w:bCs/>
          <w:b/>
        </w:rPr>
        <w:t xml:space="preserve">Metro Health Physical Therapy Clinic</w:t>
      </w:r>
      <w:r>
        <w:br/>
      </w:r>
      <w:r>
        <w:rPr>
          <w:bCs/>
          <w:b/>
        </w:rPr>
        <w:t xml:space="preserve">456 Park Avenue, New York, NY 10005</w:t>
      </w:r>
    </w:p>
    <w:bookmarkStart w:id="20" w:name="Xbcdeb6e0f72044402eebdcedbca8f3ce324bc27"/>
    <w:p>
      <w:pPr>
        <w:pStyle w:val="Heading3"/>
      </w:pPr>
      <w:r>
        <w:t xml:space="preserve">Application for Physiotherapist Position in United States New York City</w:t>
      </w:r>
    </w:p>
    <w:p>
      <w:pPr>
        <w:pStyle w:val="FirstParagraph"/>
      </w:pPr>
      <w:r>
        <w:t xml:space="preserve">Dear Ms. Smith,</w:t>
      </w:r>
    </w:p>
    <w:p>
      <w:pPr>
        <w:pStyle w:val="BodyText"/>
      </w:pPr>
      <w:r>
        <w:t xml:space="preserve">I am writing to express my enthusiastic interest in the Physiotherapist position at Metro Health Physical Therapy Clinic, located in the heart of United States New York City. As a dedicated and experienced physical therapist with over seven years of practice in diverse clinical settings, I am eager to contribute my expertise to your team while working within one of the most dynamic healthcare environments in the world. New York City’s unique blend of cultural diversity, advanced medical infrastructure, and high demand for quality rehabilitation services aligns perfectly with my professional goals and passion for patient-centered care.</w:t>
      </w:r>
    </w:p>
    <w:p>
      <w:pPr>
        <w:pStyle w:val="BodyText"/>
      </w:pPr>
      <w:r>
        <w:t xml:space="preserve">As a licensed Physiotherapist in the United States, I have consistently prioritized holistic patient treatment, evidence-based practices, and innovative approaches to recovery. My career has been rooted in empowering individuals to regain mobility, manage pain, and achieve optimal physical function. Whether working with athletes recovering from injuries or elderly patients addressing chronic conditions, I approach each case with empathy, precision, and a commitment to personalized care. The opportunity to bring my skills to a clinic in New York City—where the pace is fast-paced and the challenges are ever-evolving—excites me greatly.</w:t>
      </w:r>
    </w:p>
    <w:p>
      <w:pPr>
        <w:pStyle w:val="BodyText"/>
      </w:pPr>
      <w:r>
        <w:t xml:space="preserve">My professional journey began at Brooklyn Rehabilitation Associates, where I specialized in orthopedic and sports physiotherapy. There, I collaborated with physicians, surgeons, and other healthcare professionals to develop comprehensive treatment plans that addressed both acute injuries and long-term mobility issues. One of my most rewarding experiences involved working with a collegiate soccer team to implement injury prevention programs that reduced player downtime by 30%. This project not only highlighted the importance of proactive care but also reinforced my belief in the transformative power of physiotherapy.</w:t>
      </w:r>
    </w:p>
    <w:p>
      <w:pPr>
        <w:pStyle w:val="BodyText"/>
      </w:pPr>
      <w:r>
        <w:t xml:space="preserve">Throughout my career, I have remained committed to staying at the forefront of advancements in physical therapy. I hold certifications in manual therapy and dry needling, which enable me to offer patients a broader range of treatment options. In New York City, where access to cutting-edge medical technology and research is unparalleled, I am eager to continue expanding my knowledge through ongoing education and collaboration with peers. The city’s rigorous standards for healthcare excellence have always inspired me to maintain the highest level of professionalism in my practice.</w:t>
      </w:r>
    </w:p>
    <w:p>
      <w:pPr>
        <w:pStyle w:val="BodyText"/>
      </w:pPr>
      <w:r>
        <w:t xml:space="preserve">What draws me most to Metro Health Physical Therapy Clinic is its reputation for fostering a patient-first culture in the United States New York City area. I admire how your clinic integrates community outreach programs, such as free mobility workshops for underserved populations, with advanced clinical care. As a physiotherapist who believes that healthcare should be accessible and inclusive, I am particularly drawn to your mission of bridging gaps in physical rehabilitation services across the city. I am confident that my background in multicultural patient interactions—whether working with Spanish-speaking communities in Queens or immigrant families in Brooklyn—will allow me to contribute meaningfully to your team.</w:t>
      </w:r>
    </w:p>
    <w:p>
      <w:pPr>
        <w:pStyle w:val="BodyText"/>
      </w:pPr>
      <w:r>
        <w:t xml:space="preserve">In New York City, where time is often a luxury and stress levels are high, I have developed skills that prioritize efficiency without compromising quality. My ability to quickly assess complex cases, communicate treatment plans clearly, and adapt strategies based on patient feedback has been instrumental in achieving positive outcomes. For example, during my tenure at Manhattan Orthopedic Care Center, I implemented a streamlined triage system that reduced wait times for patients by 25% while maintaining the same level of care. This experience taught me the value of resilience and creativity in a high-pressure environment—qualities I believe are essential for success in NYC’s competitive healthcare landscape.</w:t>
      </w:r>
    </w:p>
    <w:p>
      <w:pPr>
        <w:pStyle w:val="BodyText"/>
      </w:pPr>
      <w:r>
        <w:t xml:space="preserve">Beyond clinical expertise, I bring strong interpersonal skills that are critical to building trust with patients. In a city as diverse as New York, where cultural sensitivity and communication clarity are paramount, I have consistently demonstrated the ability to connect with individuals from all walks of life. My approach combines technical precision with a compassionate demeanor, ensuring that each patient feels heard and supported throughout their recovery journey. I also value teamwork and have collaborated effectively with multidisciplinary teams to deliver holistic care, a principle that aligns seamlessly with Metro Health’s collaborative ethos.</w:t>
      </w:r>
    </w:p>
    <w:p>
      <w:pPr>
        <w:pStyle w:val="BodyText"/>
      </w:pPr>
      <w:r>
        <w:t xml:space="preserve">I am particularly drawn to the opportunity to work in United States New York City because of its vibrant energy and the unique challenges it presents. The city’s fast-paced lifestyle demands physiotherapists who are not only skilled but also adaptable, resourceful, and deeply committed to their patients’ well-being. I thrive in environments where innovation is encouraged and where every day brings new opportunities to make a difference. As a New York City native, I am intimately familiar with the city’s healthcare needs and am eager to give back by contributing my expertise to a clinic that serves the community with integrity.</w:t>
      </w:r>
    </w:p>
    <w:p>
      <w:pPr>
        <w:pStyle w:val="BodyText"/>
      </w:pPr>
      <w:r>
        <w:t xml:space="preserve">Thank you for considering my application. I would be honored to bring my experience, passion, and dedication to Metro Health Physical Therapy Clinic. I am available at your earliest convenience for an interview and can be reached at (555) 123-4567 or johndoe@email.com. I look forward to the possibility of discussing how I can contribute to your team’s mission of excellence in physiotherapy services across the United States New York City area.</w:t>
      </w:r>
    </w:p>
    <w:p>
      <w:pPr>
        <w:pStyle w:val="BodyText"/>
      </w:pPr>
      <w:r>
        <w:t xml:space="preserve">Sincerely,</w:t>
      </w:r>
      <w:r>
        <w:br/>
      </w:r>
      <w:r>
        <w:t xml:space="preserve">John Doe</w:t>
      </w:r>
      <w:r>
        <w:br/>
      </w:r>
      <w:r>
        <w:rPr>
          <w:bCs/>
          <w:b/>
        </w:rPr>
        <w:t xml:space="preserve">Physiotherap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dc:title>
  <dc:creator/>
  <cp:keywords/>
  <dcterms:created xsi:type="dcterms:W3CDTF">2026-07-24T18:53:15Z</dcterms:created>
  <dcterms:modified xsi:type="dcterms:W3CDTF">2026-07-24T18:53:15Z</dcterms:modified>
</cp:coreProperties>
</file>

<file path=docProps/custom.xml><?xml version="1.0" encoding="utf-8"?>
<Properties xmlns="http://schemas.openxmlformats.org/officeDocument/2006/custom-properties" xmlns:vt="http://schemas.openxmlformats.org/officeDocument/2006/docPropsVTypes"/>
</file>